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m for the opportunity to join your esteemed team as a Tailor in the vibrant and dynamic city of Brazil São Paulo. With a deep passion for craftsmanship, an unwavering commitment to precision, and a profound understanding of the unique demands of the Brazilian fashion market, I am eager to bring my expertise and dedication to your organization. São Paulo, as one of South America’s most influential fashion hubs, offers an exceptional environment for tailors who thrive on creativity and innovation. I am confident that my background in tailoring, combined with my cultural sensitivity and adaptability, makes me an ideal candidate for this role.</w:t>
      </w:r>
    </w:p>
    <w:p>
      <w:pPr>
        <w:pStyle w:val="BodyText"/>
      </w:pPr>
      <w:r>
        <w:t xml:space="preserve">As a dedicated Tailor, I have spent years honing my skills in crafting bespoke garments that not only meet the highest standards of quality but also reflect the individuality of each client. My journey began with formal training in textile design and tailoring, followed by hands-on experience in both traditional and contemporary settings. Whether it’s customizing a tailored suit for a corporate professional or creating an elegant evening gown for a special occasion, I approach every project with meticulous attention to detail and a focus on exceeding customer expectations. In Brazil São Paulo, where fashion is not merely an industry but a cultural expression, this level of dedication is essential to success.</w:t>
      </w:r>
    </w:p>
    <w:p>
      <w:pPr>
        <w:pStyle w:val="BodyText"/>
      </w:pPr>
      <w:r>
        <w:t xml:space="preserve">One of the key aspects that sets me apart as a Tailor is my ability to blend technical precision with artistic flair. I have worked extensively with a wide range of fabrics, from luxurious silks and fine wools to durable linens and modern synthetic materials, ensuring that each garment is not only functional but also visually stunning. In Brazil São Paulo, where the fashion scene is as diverse as its people, this versatility allows me to cater to a broad clientele. Whether working with local designers on avant-garde collections or providing personalized service in a boutique setting, I consistently deliver results that reflect both my expertise and the unique needs of my clients.</w:t>
      </w:r>
    </w:p>
    <w:p>
      <w:pPr>
        <w:pStyle w:val="BodyText"/>
      </w:pPr>
      <w:r>
        <w:t xml:space="preserve">What draws me specifically to the Tailor position in Brazil São Paulo is the city’s reputation as a global center for fashion innovation. São Paulo is home to some of the most renowned designers, fashion weeks, and textile manufacturers in Latin America. This environment fosters a culture of creativity and competition that challenges professionals like myself to continually elevate their craft. I am particularly inspired by the way Brazilian tailors have adapted traditional techniques to meet modern demands while preserving cultural heritage. For example, the use of local textiles such as cotton from São Paulo’s textile regions or the incorporation of indigenous patterns into contemporary designs demonstrates a deep respect for tradition and a forward-thinking mindset. I am eager to contribute to this legacy by bringing my own experiences and ideas to your team.</w:t>
      </w:r>
    </w:p>
    <w:p>
      <w:pPr>
        <w:pStyle w:val="BodyText"/>
      </w:pPr>
      <w:r>
        <w:t xml:space="preserve">My experience in Brazil São Paulo has also provided me with valuable insights into the preferences and expectations of Brazilian clients. I understand that the people of São Paulo value quality, uniqueness, and personalization in their attire. Whether it’s adjusting a suit for a business meeting or creating a custom wedding dress, I prioritize communication to ensure that every detail aligns with the client’s vision. This client-centric approach has earned me a reputation for reliability and excellence in previous roles. In São Paulo, where fashion is often seen as an extension of one’s identity, building trust and delivering exceptional service are paramount.</w:t>
      </w:r>
    </w:p>
    <w:p>
      <w:pPr>
        <w:pStyle w:val="BodyText"/>
      </w:pPr>
      <w:r>
        <w:t xml:space="preserve">In addition to my technical skills, I bring a strong work ethic and the ability to thrive in fast-paced environments. Tailoring requires not only patience but also the ability to manage multiple projects simultaneously while maintaining high standards. In my previous positions, I have consistently met tight deadlines without compromising quality, demonstrating my capacity to handle the demands of a bustling city like São Paulo. I am also proficient in using modern tailoring tools and software, which allows me to streamline processes and enhance efficiency.</w:t>
      </w:r>
    </w:p>
    <w:p>
      <w:pPr>
        <w:pStyle w:val="BodyText"/>
      </w:pPr>
      <w:r>
        <w:t xml:space="preserve">Another aspect of my profile that aligns with the needs of a Tailor in Brazil São Paulo is my adaptability. The fashion industry is constantly evolving, and being able to adjust to new trends, materials, and techniques is crucial. For instance, I have recently explored sustainable tailoring practices, such as upcycling vintage fabrics and using eco-friendly dyes. These efforts not only reduce environmental impact but also appeal to a growing segment of environmentally conscious consumers in São Paulo. I am committed to staying at the forefront of industry advancements and integrating them into my work.</w:t>
      </w:r>
    </w:p>
    <w:p>
      <w:pPr>
        <w:pStyle w:val="BodyText"/>
      </w:pPr>
      <w:r>
        <w:t xml:space="preserve">I would like to emphasize that my passion for tailoring is not limited to the technical aspects of the craft. I am deeply inspired by the stories and cultures that shape fashion, particularly in Brazil. São Paulo’s rich cultural tapestry, from its Afro-Brazilian traditions to its modern urban aesthetics, provides endless inspiration for creative expression. As a Tailor, I believe that every garment tells a story, and I strive to infuse each piece with meaning and authenticity. This philosophy resonates strongly with the values of the Brazilian fashion industry, where artistry and cultural pride are deeply intertwined.</w:t>
      </w:r>
    </w:p>
    <w:p>
      <w:pPr>
        <w:pStyle w:val="BodyText"/>
      </w:pPr>
      <w:r>
        <w:t xml:space="preserve">Finally, I am excited about the opportunity to contribute to your team’s success in Brazil São Paulo. I am confident that my skills, experience, and dedication will add value to your organization while allowing me to grow professionally in one of the most dynamic cities in the world. I would welcome the chance to discuss how my background aligns with your needs and how I can contribute to your continued success as a leader in the tailoring industry.</w:t>
      </w:r>
    </w:p>
    <w:p>
      <w:pPr>
        <w:pStyle w:val="BodyText"/>
      </w:pPr>
      <w:r>
        <w:t xml:space="preserve">Thank you for considering my application. I look forward to the possibility of discussing this opportunity further and am available at your convenience for an interview.</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Brazil São Paulo</dc:title>
  <dc:creator/>
  <cp:keywords/>
  <dcterms:created xsi:type="dcterms:W3CDTF">2025-12-13T08:15:07Z</dcterms:created>
  <dcterms:modified xsi:type="dcterms:W3CDTF">2025-12-13T08:15:07Z</dcterms:modified>
</cp:coreProperties>
</file>

<file path=docProps/custom.xml><?xml version="1.0" encoding="utf-8"?>
<Properties xmlns="http://schemas.openxmlformats.org/officeDocument/2006/custom-properties" xmlns:vt="http://schemas.openxmlformats.org/officeDocument/2006/docPropsVTypes"/>
</file>